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5C1" w:rsidRPr="00247567" w:rsidRDefault="002F45C1" w:rsidP="00450733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sz w:val="18"/>
          <w:szCs w:val="18"/>
        </w:rPr>
      </w:pPr>
      <w:r w:rsidRPr="00247567">
        <w:rPr>
          <w:sz w:val="18"/>
          <w:szCs w:val="18"/>
        </w:rPr>
        <w:t xml:space="preserve">Załącznik </w:t>
      </w:r>
      <w:r w:rsidR="005F0B32" w:rsidRPr="00247567">
        <w:rPr>
          <w:sz w:val="18"/>
          <w:szCs w:val="18"/>
        </w:rPr>
        <w:t>3</w:t>
      </w:r>
      <w:r w:rsidRPr="00247567">
        <w:rPr>
          <w:sz w:val="18"/>
          <w:szCs w:val="18"/>
        </w:rPr>
        <w:t xml:space="preserve"> do </w:t>
      </w:r>
      <w:r w:rsidRPr="00247567">
        <w:rPr>
          <w:b/>
          <w:sz w:val="18"/>
          <w:szCs w:val="18"/>
        </w:rPr>
        <w:t xml:space="preserve">Regulaminu stypendiów </w:t>
      </w:r>
    </w:p>
    <w:p w:rsidR="002F45C1" w:rsidRPr="00247567" w:rsidRDefault="00D90A20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sz w:val="18"/>
          <w:szCs w:val="18"/>
        </w:rPr>
      </w:pPr>
      <w:r w:rsidRPr="00247567">
        <w:rPr>
          <w:b/>
          <w:sz w:val="18"/>
          <w:szCs w:val="18"/>
        </w:rPr>
        <w:t xml:space="preserve">przyznawanych w ramach </w:t>
      </w:r>
      <w:r w:rsidR="002F45C1" w:rsidRPr="00247567">
        <w:rPr>
          <w:b/>
          <w:sz w:val="18"/>
          <w:szCs w:val="18"/>
        </w:rPr>
        <w:t>Projektu „Zintegrowany Program Politechniki Łódzkiej – edycja II”</w:t>
      </w:r>
    </w:p>
    <w:p w:rsidR="005F72DF" w:rsidRPr="00247567" w:rsidRDefault="005F72DF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  <w:r w:rsidRPr="00247567">
        <w:rPr>
          <w:b/>
          <w:sz w:val="18"/>
          <w:szCs w:val="18"/>
        </w:rPr>
        <w:t>na drugim i kolejnych latach kształcenia w Interdyscyplinarnej Szkole Doktorskiej Politechniki Łódzkiej</w:t>
      </w:r>
    </w:p>
    <w:p w:rsidR="002F45C1" w:rsidRPr="00247567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</w:rPr>
      </w:pPr>
    </w:p>
    <w:p w:rsidR="002F45C1" w:rsidRPr="00247567" w:rsidRDefault="002F45C1" w:rsidP="002F45C1">
      <w:pPr>
        <w:spacing w:before="240" w:after="240"/>
        <w:jc w:val="right"/>
      </w:pPr>
      <w:r w:rsidRPr="00247567">
        <w:t>Łódź, dn. ……………………………</w:t>
      </w:r>
    </w:p>
    <w:p w:rsidR="002F45C1" w:rsidRPr="00247567" w:rsidRDefault="002F45C1" w:rsidP="002F45C1">
      <w:pPr>
        <w:spacing w:before="240" w:after="240"/>
        <w:ind w:firstLine="20"/>
        <w:rPr>
          <w:i/>
          <w:iCs/>
          <w:sz w:val="18"/>
          <w:szCs w:val="18"/>
        </w:rPr>
      </w:pPr>
      <w:r w:rsidRPr="00247567">
        <w:t>…………………………………………..</w:t>
      </w:r>
      <w:r w:rsidRPr="00247567">
        <w:br/>
      </w:r>
      <w:r w:rsidRPr="00247567">
        <w:rPr>
          <w:i/>
          <w:iCs/>
          <w:sz w:val="18"/>
          <w:szCs w:val="18"/>
        </w:rPr>
        <w:t>Imię i nazwisko doktorantki/doktoranta</w:t>
      </w:r>
    </w:p>
    <w:p w:rsidR="002F45C1" w:rsidRPr="00247567" w:rsidRDefault="002F45C1" w:rsidP="002F45C1">
      <w:pPr>
        <w:spacing w:before="240" w:after="240"/>
        <w:ind w:firstLine="20"/>
      </w:pPr>
      <w:r w:rsidRPr="00247567">
        <w:t>…………………………………………..</w:t>
      </w:r>
      <w:r w:rsidRPr="00247567">
        <w:br/>
      </w:r>
      <w:r w:rsidRPr="00247567">
        <w:rPr>
          <w:i/>
          <w:iCs/>
          <w:sz w:val="18"/>
          <w:szCs w:val="18"/>
        </w:rPr>
        <w:t>Dyscyplina</w:t>
      </w:r>
    </w:p>
    <w:p w:rsidR="002F45C1" w:rsidRPr="00247567" w:rsidRDefault="002F45C1" w:rsidP="002F45C1">
      <w:pPr>
        <w:spacing w:before="240" w:after="240"/>
        <w:ind w:firstLine="20"/>
      </w:pPr>
      <w:r w:rsidRPr="00247567">
        <w:t>…………………………………………..</w:t>
      </w:r>
      <w:r w:rsidRPr="00247567">
        <w:br/>
      </w:r>
      <w:r w:rsidRPr="00247567">
        <w:rPr>
          <w:i/>
          <w:iCs/>
          <w:sz w:val="18"/>
          <w:szCs w:val="18"/>
          <w:lang w:val="pt-PT"/>
        </w:rPr>
        <w:t>Adres email</w:t>
      </w:r>
    </w:p>
    <w:p w:rsidR="002F45C1" w:rsidRPr="00247567" w:rsidRDefault="002F45C1" w:rsidP="002F45C1">
      <w:pPr>
        <w:spacing w:before="240" w:after="240"/>
        <w:ind w:firstLine="20"/>
        <w:rPr>
          <w:i/>
          <w:iCs/>
          <w:sz w:val="18"/>
          <w:szCs w:val="18"/>
        </w:rPr>
      </w:pPr>
      <w:r w:rsidRPr="00247567">
        <w:t>…………………………………………..</w:t>
      </w:r>
      <w:r w:rsidRPr="00247567">
        <w:br/>
      </w:r>
      <w:r w:rsidRPr="00247567">
        <w:rPr>
          <w:i/>
          <w:iCs/>
          <w:sz w:val="18"/>
          <w:szCs w:val="18"/>
        </w:rPr>
        <w:t>Telefon</w:t>
      </w:r>
    </w:p>
    <w:p w:rsidR="002F45C1" w:rsidRPr="00247567" w:rsidRDefault="002F45C1" w:rsidP="002F45C1">
      <w:pPr>
        <w:spacing w:before="240" w:after="240"/>
        <w:jc w:val="center"/>
        <w:rPr>
          <w:b/>
          <w:bCs/>
          <w:sz w:val="32"/>
          <w:szCs w:val="32"/>
        </w:rPr>
      </w:pPr>
    </w:p>
    <w:p w:rsidR="002F45C1" w:rsidRPr="00247567" w:rsidRDefault="002F45C1" w:rsidP="002F45C1">
      <w:pPr>
        <w:spacing w:before="240" w:after="240"/>
        <w:jc w:val="center"/>
        <w:rPr>
          <w:b/>
          <w:bCs/>
          <w:sz w:val="32"/>
          <w:szCs w:val="32"/>
        </w:rPr>
      </w:pPr>
      <w:r w:rsidRPr="00247567">
        <w:rPr>
          <w:b/>
          <w:bCs/>
          <w:sz w:val="32"/>
          <w:szCs w:val="32"/>
        </w:rPr>
        <w:t>OŚWIADCZENIE</w:t>
      </w:r>
    </w:p>
    <w:p w:rsidR="002F45C1" w:rsidRPr="00247567" w:rsidRDefault="002F45C1" w:rsidP="00022C27">
      <w:pPr>
        <w:ind w:firstLine="20"/>
        <w:jc w:val="both"/>
        <w:rPr>
          <w:rFonts w:eastAsia="Cambria"/>
        </w:rPr>
      </w:pPr>
      <w:r w:rsidRPr="00247567">
        <w:t xml:space="preserve">Niniejszym oświadczam, że zapoznałam/em się z </w:t>
      </w:r>
      <w:r w:rsidRPr="00247567">
        <w:rPr>
          <w:rFonts w:eastAsia="Cambria"/>
        </w:rPr>
        <w:t xml:space="preserve">Regulaminem stypendiów </w:t>
      </w:r>
      <w:r w:rsidR="00D90A20" w:rsidRPr="00247567">
        <w:rPr>
          <w:rFonts w:eastAsia="Cambria"/>
        </w:rPr>
        <w:t xml:space="preserve">przyznawanych w ramach </w:t>
      </w:r>
      <w:r w:rsidRPr="00247567">
        <w:rPr>
          <w:rFonts w:eastAsia="Cambria"/>
        </w:rPr>
        <w:t xml:space="preserve">Projektu „Zintegrowany Program Politechniki Łódzkiej – edycja II” </w:t>
      </w:r>
      <w:r w:rsidR="005F72DF" w:rsidRPr="00247567">
        <w:rPr>
          <w:rFonts w:eastAsia="Cambria"/>
        </w:rPr>
        <w:t>na drugim i kolejnych latach kształcenia w Interdyscyplinarnej Szkole Doktorskiej Politechniki Łódzkiej</w:t>
      </w:r>
      <w:r w:rsidRPr="00247567">
        <w:t xml:space="preserve"> i zobowiązuję się do jego przestrzegania oraz pozostałych regulacji związanych z realizacją Projektu „Zintegrowany Program Politechniki Łódzkiej – edycja II”,</w:t>
      </w:r>
      <w:r w:rsidR="00022C27" w:rsidRPr="00247567">
        <w:t xml:space="preserve"> </w:t>
      </w:r>
      <w:r w:rsidRPr="00247567">
        <w:t>regulacji związanych z kształceniem w ISD PŁ oraz przepisów obowiązujących w Politechnice Łódzkiej.</w:t>
      </w:r>
    </w:p>
    <w:p w:rsidR="002F45C1" w:rsidRPr="00247567" w:rsidRDefault="002F45C1" w:rsidP="002F45C1">
      <w:pPr>
        <w:spacing w:line="360" w:lineRule="auto"/>
      </w:pPr>
    </w:p>
    <w:p w:rsidR="002F45C1" w:rsidRPr="00247567" w:rsidRDefault="002F45C1" w:rsidP="002F45C1">
      <w:pPr>
        <w:ind w:left="360" w:hanging="360"/>
        <w:jc w:val="right"/>
      </w:pPr>
      <w:r w:rsidRPr="00247567">
        <w:t>……………………………………………</w:t>
      </w:r>
      <w:r w:rsidRPr="00247567">
        <w:br/>
      </w:r>
      <w:r w:rsidRPr="00247567">
        <w:rPr>
          <w:i/>
          <w:iCs/>
          <w:sz w:val="18"/>
          <w:szCs w:val="18"/>
        </w:rPr>
        <w:t>czytelny podpis doktorantki/a</w:t>
      </w:r>
    </w:p>
    <w:p w:rsidR="002F45C1" w:rsidRPr="00247567" w:rsidRDefault="002F45C1" w:rsidP="002F45C1">
      <w:pPr>
        <w:ind w:firstLine="20"/>
      </w:pPr>
    </w:p>
    <w:p w:rsidR="002F45C1" w:rsidRPr="00247567" w:rsidRDefault="002F45C1" w:rsidP="002F45C1">
      <w:pPr>
        <w:ind w:firstLine="20"/>
      </w:pPr>
      <w:r w:rsidRPr="00247567">
        <w:t>Proszę o wypłacanie przyznanego stypendium na konto bankowe, którego jestem posiadaczem</w:t>
      </w:r>
      <w:r w:rsidRPr="00247567">
        <w:rPr>
          <w:vertAlign w:val="superscript"/>
        </w:rPr>
        <w:t>*</w:t>
      </w:r>
      <w:r w:rsidRPr="00247567">
        <w:t xml:space="preserve">: </w:t>
      </w:r>
    </w:p>
    <w:p w:rsidR="002F45C1" w:rsidRPr="00247567" w:rsidRDefault="002F45C1" w:rsidP="002F45C1">
      <w:pPr>
        <w:spacing w:line="360" w:lineRule="auto"/>
        <w:ind w:firstLine="20"/>
      </w:pPr>
      <w:r w:rsidRPr="00247567">
        <w:t xml:space="preserve">numer…………………………………………………………………………………………………….w banku………………………………………………………………………………………………….. </w:t>
      </w:r>
    </w:p>
    <w:p w:rsidR="002F45C1" w:rsidRPr="00247567" w:rsidRDefault="002F45C1" w:rsidP="002F45C1">
      <w:pPr>
        <w:ind w:firstLine="20"/>
      </w:pPr>
      <w:r w:rsidRPr="00247567">
        <w:t xml:space="preserve">i wyrażam zgodę na wypłacane przyznanych świadczeń na w/w konto bankowe. </w:t>
      </w:r>
    </w:p>
    <w:p w:rsidR="002F45C1" w:rsidRPr="00247567" w:rsidRDefault="002F45C1" w:rsidP="002F45C1">
      <w:pPr>
        <w:ind w:firstLine="20"/>
      </w:pPr>
    </w:p>
    <w:p w:rsidR="002F45C1" w:rsidRPr="00247567" w:rsidRDefault="002F45C1" w:rsidP="002F45C1">
      <w:pPr>
        <w:ind w:firstLine="20"/>
        <w:rPr>
          <w:i/>
          <w:sz w:val="20"/>
        </w:rPr>
      </w:pPr>
      <w:r w:rsidRPr="00247567">
        <w:rPr>
          <w:i/>
          <w:sz w:val="20"/>
        </w:rPr>
        <w:t>*proszę o wskazanie konta bankowego, które zostało podane do celu wypłaty stypendium doktoranckiego dla doktorantów w ISD PŁ.</w:t>
      </w:r>
    </w:p>
    <w:p w:rsidR="002F45C1" w:rsidRPr="00247567" w:rsidRDefault="002F45C1" w:rsidP="002F45C1"/>
    <w:p w:rsidR="002F45C1" w:rsidRPr="00247567" w:rsidRDefault="002F45C1" w:rsidP="00022C27">
      <w:pPr>
        <w:jc w:val="both"/>
      </w:pPr>
      <w:r w:rsidRPr="00247567">
        <w:t xml:space="preserve">Świadomy/a odpowiedzialności karnej wynikającej z art. 233 </w:t>
      </w:r>
      <w:r w:rsidR="00EE1A10" w:rsidRPr="00247567">
        <w:t xml:space="preserve">§ 1 </w:t>
      </w:r>
      <w:r w:rsidRPr="00247567">
        <w:t>Ustawy z dnia  6 czerwca 1997 r. Kodeks Karny (</w:t>
      </w:r>
      <w:proofErr w:type="spellStart"/>
      <w:r w:rsidRPr="00247567">
        <w:t>t.j</w:t>
      </w:r>
      <w:proofErr w:type="spellEnd"/>
      <w:r w:rsidRPr="00247567">
        <w:t>. Dz.U. z 20</w:t>
      </w:r>
      <w:r w:rsidR="00093508" w:rsidRPr="00247567">
        <w:t>20</w:t>
      </w:r>
      <w:r w:rsidRPr="00247567">
        <w:t xml:space="preserve"> r. poz. 1</w:t>
      </w:r>
      <w:r w:rsidR="00093508" w:rsidRPr="00247567">
        <w:t>444</w:t>
      </w:r>
      <w:r w:rsidRPr="00247567">
        <w:t xml:space="preserve">, z </w:t>
      </w:r>
      <w:proofErr w:type="spellStart"/>
      <w:r w:rsidRPr="00247567">
        <w:t>późn</w:t>
      </w:r>
      <w:proofErr w:type="spellEnd"/>
      <w:r w:rsidRPr="00247567">
        <w:t xml:space="preserve">. zm.) o składaniu fałszywych zeznań oświadczam, że powyższe dane są </w:t>
      </w:r>
      <w:r w:rsidR="00A275C8" w:rsidRPr="00247567">
        <w:t xml:space="preserve">aktualne i </w:t>
      </w:r>
      <w:r w:rsidRPr="00247567">
        <w:t>zgodne z prawdą.</w:t>
      </w:r>
    </w:p>
    <w:p w:rsidR="002F45C1" w:rsidRPr="00247567" w:rsidRDefault="002F45C1" w:rsidP="002F45C1"/>
    <w:p w:rsidR="002F45C1" w:rsidRPr="00247567" w:rsidRDefault="002F45C1" w:rsidP="002F45C1">
      <w:pPr>
        <w:ind w:left="360" w:hanging="360"/>
        <w:jc w:val="right"/>
        <w:rPr>
          <w:i/>
          <w:iCs/>
          <w:sz w:val="18"/>
          <w:szCs w:val="18"/>
        </w:rPr>
      </w:pPr>
      <w:r w:rsidRPr="00247567">
        <w:t>……………………………………………</w:t>
      </w:r>
      <w:r w:rsidRPr="00247567">
        <w:br/>
      </w:r>
      <w:r w:rsidRPr="00247567">
        <w:rPr>
          <w:i/>
          <w:iCs/>
          <w:sz w:val="18"/>
          <w:szCs w:val="18"/>
        </w:rPr>
        <w:t>czytelny podpis doktorantki/ta</w:t>
      </w:r>
    </w:p>
    <w:p w:rsidR="00D62193" w:rsidRPr="00247567" w:rsidRDefault="00D62193" w:rsidP="00D060CF">
      <w:pPr>
        <w:pStyle w:val="Akapitzlist"/>
        <w:ind w:left="0"/>
        <w:rPr>
          <w:sz w:val="24"/>
          <w:szCs w:val="24"/>
          <w:lang w:val="pl-PL"/>
        </w:rPr>
      </w:pPr>
      <w:bookmarkStart w:id="0" w:name="_GoBack"/>
      <w:bookmarkEnd w:id="0"/>
    </w:p>
    <w:sectPr w:rsidR="00D62193" w:rsidRPr="00247567" w:rsidSect="00181474">
      <w:headerReference w:type="even" r:id="rId8"/>
      <w:headerReference w:type="default" r:id="rId9"/>
      <w:footerReference w:type="default" r:id="rId10"/>
      <w:pgSz w:w="11906" w:h="16838"/>
      <w:pgMar w:top="1843" w:right="991" w:bottom="1985" w:left="851" w:header="181" w:footer="2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4EC3" w:rsidRDefault="00B04EC3">
      <w:r>
        <w:separator/>
      </w:r>
    </w:p>
  </w:endnote>
  <w:endnote w:type="continuationSeparator" w:id="0">
    <w:p w:rsidR="00B04EC3" w:rsidRDefault="00B04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7215" w:rsidRPr="00181474" w:rsidRDefault="007D7215" w:rsidP="00EC0A72">
    <w:pPr>
      <w:tabs>
        <w:tab w:val="left" w:pos="567"/>
      </w:tabs>
      <w:ind w:left="7799" w:right="57"/>
      <w:rPr>
        <w:rFonts w:ascii="Calibri" w:hAnsi="Calibri" w:cs="Calibri"/>
        <w:sz w:val="16"/>
        <w:szCs w:val="16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91" type="#_x0000_t75" style="position:absolute;left:0;text-align:left;margin-left:0;margin-top:-3.1pt;width:104.35pt;height:68.75pt;z-index:7;mso-position-horizontal:center;mso-position-horizontal-relative:margin">
          <v:imagedata r:id="rId1" o:title="zpu II logo cmyk przezroczyste"/>
          <w10:wrap anchorx="margin"/>
        </v:shape>
      </w:pict>
    </w:r>
    <w:r>
      <w:rPr>
        <w:noProof/>
      </w:rPr>
      <w:pict>
        <v:shape id="_x0000_s2090" type="#_x0000_t75" style="position:absolute;left:0;text-align:left;margin-left:11.55pt;margin-top:1.15pt;width:120.4pt;height:53pt;z-index:6">
          <v:imagedata r:id="rId2" o:title="logotyp_PŁ"/>
        </v:shape>
      </w:pict>
    </w:r>
    <w:r>
      <w:rPr>
        <w:rFonts w:ascii="Calibri" w:hAnsi="Calibri" w:cs="Calibri"/>
        <w:b/>
        <w:sz w:val="16"/>
        <w:szCs w:val="16"/>
      </w:rPr>
      <w:t>B</w:t>
    </w:r>
    <w:r w:rsidRPr="00181474">
      <w:rPr>
        <w:rFonts w:ascii="Calibri" w:hAnsi="Calibri" w:cs="Calibri"/>
        <w:b/>
        <w:sz w:val="16"/>
        <w:szCs w:val="16"/>
      </w:rPr>
      <w:t>IURO PROJEKTU</w:t>
    </w:r>
  </w:p>
  <w:p w:rsidR="007D7215" w:rsidRPr="00181474" w:rsidRDefault="007D7215" w:rsidP="00EC0A72">
    <w:pPr>
      <w:tabs>
        <w:tab w:val="left" w:pos="7710"/>
        <w:tab w:val="right" w:pos="10007"/>
      </w:tabs>
      <w:ind w:left="7799" w:right="57"/>
      <w:rPr>
        <w:rFonts w:ascii="Calibri" w:hAnsi="Calibri" w:cs="Calibri"/>
        <w:sz w:val="16"/>
        <w:szCs w:val="16"/>
      </w:rPr>
    </w:pPr>
    <w:r w:rsidRPr="00181474">
      <w:rPr>
        <w:rFonts w:ascii="Calibri" w:hAnsi="Calibri" w:cs="Calibri"/>
        <w:sz w:val="16"/>
        <w:szCs w:val="16"/>
      </w:rPr>
      <w:t xml:space="preserve">ul. Żeromskiego 116, 90-924 Łódź </w:t>
    </w:r>
  </w:p>
  <w:p w:rsidR="007D7215" w:rsidRPr="00181474" w:rsidRDefault="007D7215" w:rsidP="00EC0A72">
    <w:pPr>
      <w:ind w:left="7799" w:right="57"/>
      <w:rPr>
        <w:rFonts w:ascii="Calibri" w:hAnsi="Calibri" w:cs="Calibri"/>
        <w:sz w:val="16"/>
        <w:szCs w:val="16"/>
      </w:rPr>
    </w:pPr>
    <w:r>
      <w:rPr>
        <w:rFonts w:ascii="Calibri" w:hAnsi="Calibri" w:cs="Calibri"/>
        <w:sz w:val="16"/>
        <w:szCs w:val="16"/>
      </w:rPr>
      <w:t>bud. A33, wejście A, II piętro</w:t>
    </w:r>
  </w:p>
  <w:p w:rsidR="007D7215" w:rsidRPr="00FA59F0" w:rsidRDefault="007D7215" w:rsidP="00EC0A72">
    <w:pPr>
      <w:tabs>
        <w:tab w:val="left" w:pos="8789"/>
      </w:tabs>
      <w:ind w:left="7799" w:right="57"/>
      <w:rPr>
        <w:rFonts w:ascii="Calibri" w:hAnsi="Calibri" w:cs="Calibri"/>
        <w:sz w:val="16"/>
        <w:szCs w:val="16"/>
        <w:lang w:val="en-GB"/>
      </w:rPr>
    </w:pPr>
    <w:r w:rsidRPr="00FA59F0">
      <w:rPr>
        <w:rFonts w:ascii="Calibri" w:hAnsi="Calibri" w:cs="Calibri"/>
        <w:sz w:val="16"/>
        <w:szCs w:val="16"/>
        <w:lang w:val="en-GB"/>
      </w:rPr>
      <w:t xml:space="preserve">tel.: (42) 631 21 07 </w:t>
    </w:r>
    <w:r w:rsidRPr="00FA59F0">
      <w:rPr>
        <w:rFonts w:ascii="Calibri" w:hAnsi="Calibri" w:cs="Calibri"/>
        <w:sz w:val="16"/>
        <w:szCs w:val="16"/>
        <w:lang w:val="en-GB"/>
      </w:rPr>
      <w:br/>
      <w:t xml:space="preserve">www.zpu.p.lodz.pl </w:t>
    </w:r>
    <w:r w:rsidRPr="00FA59F0">
      <w:rPr>
        <w:rFonts w:ascii="Calibri" w:hAnsi="Calibri" w:cs="Calibri"/>
        <w:sz w:val="16"/>
        <w:szCs w:val="16"/>
        <w:lang w:val="en-GB"/>
      </w:rPr>
      <w:br/>
      <w:t>e-mail: zpu2@info.p.lodz.pl</w:t>
    </w:r>
  </w:p>
  <w:p w:rsidR="007D7215" w:rsidRPr="00FA59F0" w:rsidRDefault="007D7215" w:rsidP="00EC0A72">
    <w:pPr>
      <w:tabs>
        <w:tab w:val="left" w:pos="8789"/>
      </w:tabs>
      <w:ind w:left="7799" w:right="57"/>
      <w:rPr>
        <w:rFonts w:ascii="Calibri" w:hAnsi="Calibri" w:cs="Calibri"/>
        <w:b/>
        <w:sz w:val="16"/>
        <w:szCs w:val="16"/>
        <w:lang w:val="en-GB"/>
      </w:rPr>
    </w:pPr>
  </w:p>
  <w:p w:rsidR="007D7215" w:rsidRDefault="007D7215" w:rsidP="00413B91">
    <w:pPr>
      <w:pStyle w:val="Stopka"/>
      <w:tabs>
        <w:tab w:val="left" w:pos="8789"/>
      </w:tabs>
      <w:jc w:val="center"/>
    </w:pP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>
      <w:fldChar w:fldCharType="begin"/>
    </w:r>
    <w:r>
      <w:instrText>PAGE   \* MERGEFORMAT</w:instrText>
    </w:r>
    <w:r>
      <w:fldChar w:fldCharType="separate"/>
    </w:r>
    <w:r w:rsidR="00F4172D">
      <w:rPr>
        <w:noProof/>
      </w:rPr>
      <w:t>1</w:t>
    </w:r>
    <w:r>
      <w:fldChar w:fldCharType="end"/>
    </w:r>
  </w:p>
  <w:p w:rsidR="007D7215" w:rsidRPr="00907884" w:rsidRDefault="007D7215" w:rsidP="000C1185">
    <w:pPr>
      <w:pStyle w:val="Stopka"/>
      <w:jc w:val="both"/>
      <w:rPr>
        <w:rFonts w:ascii="Calibri" w:hAnsi="Calibri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4EC3" w:rsidRDefault="00B04EC3">
      <w:r>
        <w:separator/>
      </w:r>
    </w:p>
  </w:footnote>
  <w:footnote w:type="continuationSeparator" w:id="0">
    <w:p w:rsidR="00B04EC3" w:rsidRDefault="00B04E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7215" w:rsidRDefault="007D7215" w:rsidP="0096374E">
    <w:pPr>
      <w:pStyle w:val="Nagwek"/>
      <w:jc w:val="center"/>
      <w:rPr>
        <w:lang w:val="pl-PL"/>
      </w:rPr>
    </w:pPr>
    <w:r>
      <w:rPr>
        <w:noProof/>
        <w:lang w:val="pl-PL" w:eastAsia="pl-PL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87" type="#_x0000_t75" style="position:absolute;left:0;text-align:left;margin-left:106.25pt;margin-top:5.9pt;width:134.5pt;height:44.9pt;z-index:4">
          <v:imagedata r:id="rId1" o:title="znak_barw_rp_poziom_szara_ramka_rgb"/>
        </v:shape>
      </w:pict>
    </w:r>
    <w:r>
      <w:rPr>
        <w:noProof/>
        <w:lang w:val="pl-PL" w:eastAsia="pl-PL"/>
      </w:rPr>
      <w:pict>
        <v:shape id="_x0000_s2088" type="#_x0000_t75" style="position:absolute;left:0;text-align:left;margin-left:-13.3pt;margin-top:-.45pt;width:113.25pt;height:53.15pt;z-index:5">
          <v:imagedata r:id="rId2" o:title="logo_FE_Wiedza_Edukacja_Rozwoj_rgb-1"/>
        </v:shape>
      </w:pict>
    </w:r>
    <w:r>
      <w:rPr>
        <w:noProof/>
        <w:lang w:val="pl-PL" w:eastAsia="pl-PL"/>
      </w:rPr>
      <w:pict>
        <v:shape id="_x0000_s2086" type="#_x0000_t75" style="position:absolute;left:0;text-align:left;margin-left:255.05pt;margin-top:9.5pt;width:117.9pt;height:41.3pt;z-index:3">
          <v:imagedata r:id="rId3" o:title="ncbr_logo_z_czerwonym_napisem"/>
        </v:shape>
      </w:pict>
    </w:r>
    <w:r>
      <w:rPr>
        <w:noProof/>
        <w:lang w:val="pl-PL" w:eastAsia="pl-PL"/>
      </w:rPr>
      <w:pict>
        <v:shape id="_x0000_s2085" type="#_x0000_t75" style="position:absolute;left:0;text-align:left;margin-left:380.45pt;margin-top:5.9pt;width:158.65pt;height:46.8pt;z-index:2">
          <v:imagedata r:id="rId4" o:title="EU_EFS_rgb-1"/>
        </v:shape>
      </w:pict>
    </w:r>
  </w:p>
  <w:p w:rsidR="007D7215" w:rsidRDefault="007D7215" w:rsidP="0096374E">
    <w:pPr>
      <w:pStyle w:val="Nagwek"/>
      <w:jc w:val="center"/>
      <w:rPr>
        <w:lang w:val="pl-PL"/>
      </w:rPr>
    </w:pPr>
  </w:p>
  <w:p w:rsidR="007D7215" w:rsidRDefault="007D7215" w:rsidP="0096374E">
    <w:pPr>
      <w:pStyle w:val="Nagwek"/>
      <w:jc w:val="center"/>
      <w:rPr>
        <w:lang w:val="pl-PL"/>
      </w:rPr>
    </w:pPr>
  </w:p>
  <w:p w:rsidR="007D7215" w:rsidRPr="00043F1D" w:rsidRDefault="007D7215" w:rsidP="0096374E">
    <w:pPr>
      <w:pStyle w:val="Nagwek"/>
      <w:jc w:val="center"/>
      <w:rPr>
        <w:lang w:val="pl-PL"/>
      </w:rPr>
    </w:pPr>
  </w:p>
  <w:p w:rsidR="007D7215" w:rsidRPr="00D90935" w:rsidRDefault="007D7215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D90935">
      <w:rPr>
        <w:rFonts w:ascii="Calibri" w:hAnsi="Calibri" w:cs="Calibri"/>
        <w:i/>
        <w:sz w:val="16"/>
        <w:szCs w:val="16"/>
      </w:rPr>
      <w:t>Projekt</w:t>
    </w:r>
    <w:r w:rsidRPr="00D90935">
      <w:rPr>
        <w:rFonts w:ascii="Calibri" w:hAnsi="Calibri" w:cs="Calibri"/>
        <w:b/>
        <w:i/>
        <w:sz w:val="16"/>
        <w:szCs w:val="16"/>
        <w:lang w:val="pl-PL"/>
      </w:rPr>
      <w:t xml:space="preserve"> </w:t>
    </w:r>
    <w:r w:rsidRPr="00D90935">
      <w:rPr>
        <w:rFonts w:ascii="Calibri" w:hAnsi="Calibri" w:cs="Calibri"/>
        <w:b/>
        <w:i/>
        <w:sz w:val="16"/>
        <w:szCs w:val="16"/>
      </w:rPr>
      <w:t>Zintegrow</w:t>
    </w:r>
    <w:r>
      <w:rPr>
        <w:rFonts w:ascii="Calibri" w:hAnsi="Calibri" w:cs="Calibri"/>
        <w:b/>
        <w:i/>
        <w:sz w:val="16"/>
        <w:szCs w:val="16"/>
      </w:rPr>
      <w:t>any Program Politechniki Łódzki</w:t>
    </w:r>
    <w:r>
      <w:rPr>
        <w:rFonts w:ascii="Calibri" w:hAnsi="Calibri" w:cs="Calibri"/>
        <w:b/>
        <w:i/>
        <w:sz w:val="16"/>
        <w:szCs w:val="16"/>
        <w:lang w:val="pl-PL"/>
      </w:rPr>
      <w:t>ej – edycja II</w:t>
    </w:r>
    <w:r w:rsidRPr="00D90935">
      <w:rPr>
        <w:rFonts w:ascii="Calibri" w:hAnsi="Calibri" w:cs="Calibri"/>
        <w:i/>
        <w:sz w:val="16"/>
        <w:szCs w:val="16"/>
      </w:rPr>
      <w:t xml:space="preserve"> współfinansowany przez Unię Europejską w ramach Europejskiego Funduszu Społecznego</w:t>
    </w:r>
  </w:p>
  <w:p w:rsidR="007D7215" w:rsidRPr="00D90935" w:rsidRDefault="007D7215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7867B8">
      <w:rPr>
        <w:rFonts w:ascii="Calibri" w:hAnsi="Calibri"/>
        <w:i/>
        <w:sz w:val="16"/>
        <w:szCs w:val="16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6" type="#_x0000_t32" style="position:absolute;left:0;text-align:left;margin-left:-1.95pt;margin-top:4.7pt;width:504.75pt;height:0;z-index:1" o:connectortype="straigh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13A5"/>
    <w:multiLevelType w:val="hybridMultilevel"/>
    <w:tmpl w:val="8A28A9DE"/>
    <w:lvl w:ilvl="0" w:tplc="4A806A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96315A"/>
    <w:multiLevelType w:val="hybridMultilevel"/>
    <w:tmpl w:val="E90281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1071321"/>
    <w:multiLevelType w:val="multilevel"/>
    <w:tmpl w:val="26248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106A3F"/>
    <w:multiLevelType w:val="hybridMultilevel"/>
    <w:tmpl w:val="A0CE6BF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E37C9"/>
    <w:multiLevelType w:val="hybridMultilevel"/>
    <w:tmpl w:val="AB5C6980"/>
    <w:lvl w:ilvl="0" w:tplc="04150001">
      <w:start w:val="1"/>
      <w:numFmt w:val="bullet"/>
      <w:lvlText w:val=""/>
      <w:lvlJc w:val="left"/>
      <w:pPr>
        <w:tabs>
          <w:tab w:val="num" w:pos="695"/>
        </w:tabs>
        <w:ind w:left="695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4456794"/>
    <w:multiLevelType w:val="hybridMultilevel"/>
    <w:tmpl w:val="A3489454"/>
    <w:lvl w:ilvl="0" w:tplc="9BDAA0F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6F340E"/>
    <w:multiLevelType w:val="hybridMultilevel"/>
    <w:tmpl w:val="D4FC4142"/>
    <w:numStyleLink w:val="Zaimportowanystyl6"/>
  </w:abstractNum>
  <w:abstractNum w:abstractNumId="7" w15:restartNumberingAfterBreak="0">
    <w:nsid w:val="05C17BA9"/>
    <w:multiLevelType w:val="multilevel"/>
    <w:tmpl w:val="A4F4AF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72B358C"/>
    <w:multiLevelType w:val="multilevel"/>
    <w:tmpl w:val="E018A7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073B06D3"/>
    <w:multiLevelType w:val="hybridMultilevel"/>
    <w:tmpl w:val="FC62D14E"/>
    <w:lvl w:ilvl="0" w:tplc="0415000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2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9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70" w:hanging="360"/>
      </w:pPr>
      <w:rPr>
        <w:rFonts w:ascii="Wingdings" w:hAnsi="Wingdings" w:hint="default"/>
      </w:rPr>
    </w:lvl>
  </w:abstractNum>
  <w:abstractNum w:abstractNumId="10" w15:restartNumberingAfterBreak="0">
    <w:nsid w:val="08B70BCD"/>
    <w:multiLevelType w:val="hybridMultilevel"/>
    <w:tmpl w:val="D4FC4142"/>
    <w:styleLink w:val="Zaimportowanystyl6"/>
    <w:lvl w:ilvl="0" w:tplc="FAF06E5A">
      <w:start w:val="1"/>
      <w:numFmt w:val="decimal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11D444F0">
      <w:start w:val="1"/>
      <w:numFmt w:val="lowerLetter"/>
      <w:lvlText w:val="%2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5B8AC0C">
      <w:start w:val="1"/>
      <w:numFmt w:val="lowerRoman"/>
      <w:lvlText w:val="%3."/>
      <w:lvlJc w:val="left"/>
      <w:pPr>
        <w:ind w:left="288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5CA90A0">
      <w:start w:val="1"/>
      <w:numFmt w:val="decimal"/>
      <w:lvlText w:val="%4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78C20DC">
      <w:start w:val="1"/>
      <w:numFmt w:val="lowerLetter"/>
      <w:lvlText w:val="%5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154D654">
      <w:start w:val="1"/>
      <w:numFmt w:val="lowerRoman"/>
      <w:lvlText w:val="%6."/>
      <w:lvlJc w:val="left"/>
      <w:pPr>
        <w:ind w:left="504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9FAEC8C">
      <w:start w:val="1"/>
      <w:numFmt w:val="decimal"/>
      <w:lvlText w:val="%7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DD44390">
      <w:start w:val="1"/>
      <w:numFmt w:val="lowerLetter"/>
      <w:lvlText w:val="%8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19C2244">
      <w:start w:val="1"/>
      <w:numFmt w:val="lowerRoman"/>
      <w:lvlText w:val="%9."/>
      <w:lvlJc w:val="left"/>
      <w:pPr>
        <w:ind w:left="720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103F06CE"/>
    <w:multiLevelType w:val="hybridMultilevel"/>
    <w:tmpl w:val="8AE27EA8"/>
    <w:lvl w:ilvl="0" w:tplc="9BDAA0F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11717F"/>
    <w:multiLevelType w:val="hybridMultilevel"/>
    <w:tmpl w:val="EF8EC47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681553"/>
    <w:multiLevelType w:val="hybridMultilevel"/>
    <w:tmpl w:val="9F061754"/>
    <w:lvl w:ilvl="0" w:tplc="CB807E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79E368C"/>
    <w:multiLevelType w:val="hybridMultilevel"/>
    <w:tmpl w:val="7194BE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A844F7"/>
    <w:multiLevelType w:val="hybridMultilevel"/>
    <w:tmpl w:val="E6FCD1B8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A60C32"/>
    <w:multiLevelType w:val="hybridMultilevel"/>
    <w:tmpl w:val="C93CC0FC"/>
    <w:lvl w:ilvl="0" w:tplc="3EF4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2A3417"/>
    <w:multiLevelType w:val="hybridMultilevel"/>
    <w:tmpl w:val="F9C22134"/>
    <w:lvl w:ilvl="0" w:tplc="0D98F90C">
      <w:start w:val="1"/>
      <w:numFmt w:val="decimal"/>
      <w:lvlText w:val="%1."/>
      <w:lvlJc w:val="left"/>
      <w:pPr>
        <w:ind w:left="90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20FB71F4"/>
    <w:multiLevelType w:val="multilevel"/>
    <w:tmpl w:val="C30C4882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1E38CE"/>
    <w:multiLevelType w:val="hybridMultilevel"/>
    <w:tmpl w:val="FF0E59C8"/>
    <w:lvl w:ilvl="0" w:tplc="041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2B2864BC"/>
    <w:multiLevelType w:val="hybridMultilevel"/>
    <w:tmpl w:val="E4B0EB20"/>
    <w:lvl w:ilvl="0" w:tplc="CF463C98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D22CD4"/>
    <w:multiLevelType w:val="hybridMultilevel"/>
    <w:tmpl w:val="35A202A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3612F3"/>
    <w:multiLevelType w:val="hybridMultilevel"/>
    <w:tmpl w:val="065E7D6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B44909"/>
    <w:multiLevelType w:val="hybridMultilevel"/>
    <w:tmpl w:val="71CE47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95133A"/>
    <w:multiLevelType w:val="multilevel"/>
    <w:tmpl w:val="44409D78"/>
    <w:lvl w:ilvl="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>
      <w:start w:val="1"/>
      <w:numFmt w:val="decimal"/>
      <w:lvlText w:val="%1.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3BFB5034"/>
    <w:multiLevelType w:val="multilevel"/>
    <w:tmpl w:val="4F863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C596231"/>
    <w:multiLevelType w:val="multilevel"/>
    <w:tmpl w:val="5E5696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3F6961F5"/>
    <w:multiLevelType w:val="hybridMultilevel"/>
    <w:tmpl w:val="7E307602"/>
    <w:lvl w:ilvl="0" w:tplc="0A244D5E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27E0EFD"/>
    <w:multiLevelType w:val="hybridMultilevel"/>
    <w:tmpl w:val="B2980B42"/>
    <w:lvl w:ilvl="0" w:tplc="BE40430C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36D60"/>
    <w:multiLevelType w:val="hybridMultilevel"/>
    <w:tmpl w:val="90F81C9E"/>
    <w:lvl w:ilvl="0" w:tplc="D8D883D8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C6134E"/>
    <w:multiLevelType w:val="multilevel"/>
    <w:tmpl w:val="1980A91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48E00C47"/>
    <w:multiLevelType w:val="multilevel"/>
    <w:tmpl w:val="C73A6E5E"/>
    <w:lvl w:ilvl="0">
      <w:start w:val="3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8ED73C3"/>
    <w:multiLevelType w:val="hybridMultilevel"/>
    <w:tmpl w:val="997EF962"/>
    <w:lvl w:ilvl="0" w:tplc="31C4985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CD123B1"/>
    <w:multiLevelType w:val="hybridMultilevel"/>
    <w:tmpl w:val="41326DAC"/>
    <w:lvl w:ilvl="0" w:tplc="2B6C23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FB51C59"/>
    <w:multiLevelType w:val="multilevel"/>
    <w:tmpl w:val="53402A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69234B"/>
    <w:multiLevelType w:val="hybridMultilevel"/>
    <w:tmpl w:val="7DACB7C8"/>
    <w:lvl w:ilvl="0" w:tplc="0415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7" w15:restartNumberingAfterBreak="0">
    <w:nsid w:val="54017B31"/>
    <w:multiLevelType w:val="multilevel"/>
    <w:tmpl w:val="3208E4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 w:val="0"/>
      </w:rPr>
    </w:lvl>
  </w:abstractNum>
  <w:abstractNum w:abstractNumId="38" w15:restartNumberingAfterBreak="0">
    <w:nsid w:val="5E763203"/>
    <w:multiLevelType w:val="hybridMultilevel"/>
    <w:tmpl w:val="25DCD224"/>
    <w:lvl w:ilvl="0" w:tplc="04150001">
      <w:start w:val="1"/>
      <w:numFmt w:val="bullet"/>
      <w:lvlText w:val=""/>
      <w:lvlJc w:val="left"/>
      <w:pPr>
        <w:tabs>
          <w:tab w:val="num" w:pos="837"/>
        </w:tabs>
        <w:ind w:left="83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5F773CD"/>
    <w:multiLevelType w:val="hybridMultilevel"/>
    <w:tmpl w:val="FD56921A"/>
    <w:lvl w:ilvl="0" w:tplc="54106EB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94055"/>
    <w:multiLevelType w:val="hybridMultilevel"/>
    <w:tmpl w:val="39BEAF4A"/>
    <w:lvl w:ilvl="0" w:tplc="04150001">
      <w:start w:val="1"/>
      <w:numFmt w:val="bullet"/>
      <w:lvlText w:val=""/>
      <w:lvlJc w:val="left"/>
      <w:pPr>
        <w:ind w:left="6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41" w15:restartNumberingAfterBreak="0">
    <w:nsid w:val="6CA849E7"/>
    <w:multiLevelType w:val="hybridMultilevel"/>
    <w:tmpl w:val="BAD8AB0A"/>
    <w:lvl w:ilvl="0" w:tplc="9BDAA0F4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493AD4"/>
    <w:multiLevelType w:val="hybridMultilevel"/>
    <w:tmpl w:val="95C4009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F53721"/>
    <w:multiLevelType w:val="hybridMultilevel"/>
    <w:tmpl w:val="DC0AEC64"/>
    <w:lvl w:ilvl="0" w:tplc="E30CDAD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4" w15:restartNumberingAfterBreak="0">
    <w:nsid w:val="768E6E3A"/>
    <w:multiLevelType w:val="hybridMultilevel"/>
    <w:tmpl w:val="CED8D15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5B7C8E"/>
    <w:multiLevelType w:val="hybridMultilevel"/>
    <w:tmpl w:val="58BC97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E86CA4"/>
    <w:multiLevelType w:val="hybridMultilevel"/>
    <w:tmpl w:val="ABB85C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0F6A12"/>
    <w:multiLevelType w:val="hybridMultilevel"/>
    <w:tmpl w:val="0EB0EDF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39"/>
  </w:num>
  <w:num w:numId="5">
    <w:abstractNumId w:val="28"/>
  </w:num>
  <w:num w:numId="6">
    <w:abstractNumId w:val="20"/>
  </w:num>
  <w:num w:numId="7">
    <w:abstractNumId w:val="46"/>
  </w:num>
  <w:num w:numId="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8"/>
  </w:num>
  <w:num w:numId="10">
    <w:abstractNumId w:val="40"/>
  </w:num>
  <w:num w:numId="14">
    <w:abstractNumId w:val="2"/>
  </w:num>
  <w:num w:numId="15">
    <w:abstractNumId w:val="25"/>
  </w:num>
  <w:num w:numId="16">
    <w:abstractNumId w:val="3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42"/>
  </w:num>
  <w:num w:numId="19">
    <w:abstractNumId w:val="22"/>
  </w:num>
  <w:num w:numId="20">
    <w:abstractNumId w:val="12"/>
  </w:num>
  <w:num w:numId="21">
    <w:abstractNumId w:val="47"/>
  </w:num>
  <w:num w:numId="22">
    <w:abstractNumId w:val="9"/>
  </w:num>
  <w:num w:numId="23">
    <w:abstractNumId w:val="19"/>
  </w:num>
  <w:num w:numId="24">
    <w:abstractNumId w:val="44"/>
  </w:num>
  <w:num w:numId="25">
    <w:abstractNumId w:val="0"/>
  </w:num>
  <w:num w:numId="26">
    <w:abstractNumId w:val="15"/>
  </w:num>
  <w:num w:numId="27">
    <w:abstractNumId w:val="14"/>
  </w:num>
  <w:num w:numId="28">
    <w:abstractNumId w:val="13"/>
  </w:num>
  <w:num w:numId="29">
    <w:abstractNumId w:val="10"/>
  </w:num>
  <w:num w:numId="30">
    <w:abstractNumId w:val="6"/>
    <w:lvlOverride w:ilvl="3">
      <w:lvl w:ilvl="3" w:tplc="2692F294">
        <w:start w:val="1"/>
        <w:numFmt w:val="decimal"/>
        <w:lvlText w:val="%4."/>
        <w:lvlJc w:val="left"/>
        <w:pPr>
          <w:ind w:left="36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1">
    <w:abstractNumId w:val="24"/>
  </w:num>
  <w:num w:numId="32">
    <w:abstractNumId w:val="32"/>
  </w:num>
  <w:num w:numId="33">
    <w:abstractNumId w:val="23"/>
  </w:num>
  <w:num w:numId="34">
    <w:abstractNumId w:val="43"/>
  </w:num>
  <w:num w:numId="35">
    <w:abstractNumId w:val="35"/>
  </w:num>
  <w:num w:numId="36">
    <w:abstractNumId w:val="18"/>
  </w:num>
  <w:num w:numId="3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6"/>
  </w:num>
  <w:num w:numId="39">
    <w:abstractNumId w:val="45"/>
  </w:num>
  <w:num w:numId="40">
    <w:abstractNumId w:val="8"/>
  </w:num>
  <w:num w:numId="41">
    <w:abstractNumId w:val="34"/>
  </w:num>
  <w:num w:numId="42">
    <w:abstractNumId w:val="21"/>
  </w:num>
  <w:num w:numId="43">
    <w:abstractNumId w:val="29"/>
  </w:num>
  <w:num w:numId="44">
    <w:abstractNumId w:val="11"/>
  </w:num>
  <w:num w:numId="45">
    <w:abstractNumId w:val="5"/>
  </w:num>
  <w:num w:numId="46">
    <w:abstractNumId w:val="41"/>
  </w:num>
  <w:num w:numId="47">
    <w:abstractNumId w:val="31"/>
  </w:num>
  <w:num w:numId="48">
    <w:abstractNumId w:val="33"/>
  </w:num>
  <w:num w:numId="49">
    <w:abstractNumId w:val="1"/>
  </w:num>
  <w:num w:numId="50">
    <w:abstractNumId w:val="7"/>
  </w:num>
  <w:num w:numId="51">
    <w:abstractNumId w:val="2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characterSpacingControl w:val="doNotCompress"/>
  <w:hdrShapeDefaults>
    <o:shapedefaults v:ext="edit" spidmax="2092"/>
    <o:shapelayout v:ext="edit">
      <o:idmap v:ext="edit" data="2"/>
      <o:rules v:ext="edit">
        <o:r id="V:Rule1" type="connector" idref="#_x0000_s2066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wMzUxMzW2MLRQ0lEKTi0uzszPAymwqAUAgt8KZSwAAAA="/>
  </w:docVars>
  <w:rsids>
    <w:rsidRoot w:val="00467F93"/>
    <w:rsid w:val="00000C48"/>
    <w:rsid w:val="0000182C"/>
    <w:rsid w:val="0000486F"/>
    <w:rsid w:val="00007950"/>
    <w:rsid w:val="0001044E"/>
    <w:rsid w:val="0001526D"/>
    <w:rsid w:val="00022C27"/>
    <w:rsid w:val="000330AD"/>
    <w:rsid w:val="0003621B"/>
    <w:rsid w:val="000372ED"/>
    <w:rsid w:val="00040ECD"/>
    <w:rsid w:val="000422CB"/>
    <w:rsid w:val="000461D3"/>
    <w:rsid w:val="0005405B"/>
    <w:rsid w:val="00071428"/>
    <w:rsid w:val="00075893"/>
    <w:rsid w:val="00087DCF"/>
    <w:rsid w:val="00093508"/>
    <w:rsid w:val="0009645E"/>
    <w:rsid w:val="000A1480"/>
    <w:rsid w:val="000A673B"/>
    <w:rsid w:val="000B2B03"/>
    <w:rsid w:val="000B38FD"/>
    <w:rsid w:val="000B3967"/>
    <w:rsid w:val="000C1185"/>
    <w:rsid w:val="000C50BD"/>
    <w:rsid w:val="000C6945"/>
    <w:rsid w:val="000D4260"/>
    <w:rsid w:val="000E0502"/>
    <w:rsid w:val="000E54B7"/>
    <w:rsid w:val="00104466"/>
    <w:rsid w:val="00112617"/>
    <w:rsid w:val="001178D0"/>
    <w:rsid w:val="00160EA4"/>
    <w:rsid w:val="001750B1"/>
    <w:rsid w:val="001771DF"/>
    <w:rsid w:val="00181474"/>
    <w:rsid w:val="001856CD"/>
    <w:rsid w:val="001901D8"/>
    <w:rsid w:val="0019159A"/>
    <w:rsid w:val="0019216B"/>
    <w:rsid w:val="00195D54"/>
    <w:rsid w:val="001B335C"/>
    <w:rsid w:val="001C381C"/>
    <w:rsid w:val="001C3CA9"/>
    <w:rsid w:val="001C44F5"/>
    <w:rsid w:val="001C646A"/>
    <w:rsid w:val="001C6EAF"/>
    <w:rsid w:val="001D5C50"/>
    <w:rsid w:val="001F32E9"/>
    <w:rsid w:val="001F493C"/>
    <w:rsid w:val="00204803"/>
    <w:rsid w:val="00205592"/>
    <w:rsid w:val="00206575"/>
    <w:rsid w:val="002112FD"/>
    <w:rsid w:val="00213DB9"/>
    <w:rsid w:val="00213E67"/>
    <w:rsid w:val="0021698A"/>
    <w:rsid w:val="0023711D"/>
    <w:rsid w:val="00244841"/>
    <w:rsid w:val="00244871"/>
    <w:rsid w:val="002468D5"/>
    <w:rsid w:val="00247567"/>
    <w:rsid w:val="002475FE"/>
    <w:rsid w:val="00250224"/>
    <w:rsid w:val="00253595"/>
    <w:rsid w:val="002569D7"/>
    <w:rsid w:val="00260C4F"/>
    <w:rsid w:val="00261A3A"/>
    <w:rsid w:val="00262E90"/>
    <w:rsid w:val="00265502"/>
    <w:rsid w:val="0027499C"/>
    <w:rsid w:val="00276F60"/>
    <w:rsid w:val="00285028"/>
    <w:rsid w:val="0028718F"/>
    <w:rsid w:val="00293F0D"/>
    <w:rsid w:val="00295222"/>
    <w:rsid w:val="00296B27"/>
    <w:rsid w:val="002A3AA4"/>
    <w:rsid w:val="002A5BFD"/>
    <w:rsid w:val="002B1F12"/>
    <w:rsid w:val="002B211B"/>
    <w:rsid w:val="002B600D"/>
    <w:rsid w:val="002B6082"/>
    <w:rsid w:val="002C2049"/>
    <w:rsid w:val="002C2A8C"/>
    <w:rsid w:val="002C3C40"/>
    <w:rsid w:val="002C52EA"/>
    <w:rsid w:val="002C558C"/>
    <w:rsid w:val="002D28E6"/>
    <w:rsid w:val="002D503C"/>
    <w:rsid w:val="002D6E54"/>
    <w:rsid w:val="002E04AE"/>
    <w:rsid w:val="002E6DD3"/>
    <w:rsid w:val="002E74EF"/>
    <w:rsid w:val="002F0A6F"/>
    <w:rsid w:val="002F0DCF"/>
    <w:rsid w:val="002F1D4C"/>
    <w:rsid w:val="002F2B85"/>
    <w:rsid w:val="002F368E"/>
    <w:rsid w:val="002F45C1"/>
    <w:rsid w:val="00306D10"/>
    <w:rsid w:val="0031217A"/>
    <w:rsid w:val="00313AF9"/>
    <w:rsid w:val="00331E2C"/>
    <w:rsid w:val="003324A0"/>
    <w:rsid w:val="00334376"/>
    <w:rsid w:val="00334C4A"/>
    <w:rsid w:val="0033641A"/>
    <w:rsid w:val="00352321"/>
    <w:rsid w:val="00354FE7"/>
    <w:rsid w:val="0035675C"/>
    <w:rsid w:val="0036195F"/>
    <w:rsid w:val="00361C3A"/>
    <w:rsid w:val="00363DD7"/>
    <w:rsid w:val="00370D67"/>
    <w:rsid w:val="003733BA"/>
    <w:rsid w:val="00373506"/>
    <w:rsid w:val="003764A7"/>
    <w:rsid w:val="00387563"/>
    <w:rsid w:val="003907DC"/>
    <w:rsid w:val="0039276C"/>
    <w:rsid w:val="00392DEC"/>
    <w:rsid w:val="0039622C"/>
    <w:rsid w:val="003A6216"/>
    <w:rsid w:val="003B6D4B"/>
    <w:rsid w:val="003C162E"/>
    <w:rsid w:val="003C2585"/>
    <w:rsid w:val="003C73AF"/>
    <w:rsid w:val="003D1E74"/>
    <w:rsid w:val="003D2BC2"/>
    <w:rsid w:val="003E1C94"/>
    <w:rsid w:val="003E3951"/>
    <w:rsid w:val="003F0316"/>
    <w:rsid w:val="003F4B83"/>
    <w:rsid w:val="003F6EC1"/>
    <w:rsid w:val="0041305D"/>
    <w:rsid w:val="00413B91"/>
    <w:rsid w:val="00417796"/>
    <w:rsid w:val="00421302"/>
    <w:rsid w:val="00422C62"/>
    <w:rsid w:val="00422FCC"/>
    <w:rsid w:val="00423CD5"/>
    <w:rsid w:val="00433ABE"/>
    <w:rsid w:val="00435A67"/>
    <w:rsid w:val="00437C9C"/>
    <w:rsid w:val="00440ABC"/>
    <w:rsid w:val="00443EA7"/>
    <w:rsid w:val="00450733"/>
    <w:rsid w:val="00456928"/>
    <w:rsid w:val="0046583E"/>
    <w:rsid w:val="00467F93"/>
    <w:rsid w:val="00471500"/>
    <w:rsid w:val="00472C8C"/>
    <w:rsid w:val="004800EC"/>
    <w:rsid w:val="00480B4A"/>
    <w:rsid w:val="00481D00"/>
    <w:rsid w:val="004868C3"/>
    <w:rsid w:val="00487682"/>
    <w:rsid w:val="00491685"/>
    <w:rsid w:val="0049281A"/>
    <w:rsid w:val="00495165"/>
    <w:rsid w:val="004A0CBB"/>
    <w:rsid w:val="004A59B7"/>
    <w:rsid w:val="004B26D0"/>
    <w:rsid w:val="004B520B"/>
    <w:rsid w:val="004C44F7"/>
    <w:rsid w:val="004C548B"/>
    <w:rsid w:val="004D20BF"/>
    <w:rsid w:val="004E2000"/>
    <w:rsid w:val="004E5EE4"/>
    <w:rsid w:val="004E5F07"/>
    <w:rsid w:val="00502C74"/>
    <w:rsid w:val="00514BF0"/>
    <w:rsid w:val="00517661"/>
    <w:rsid w:val="005204C6"/>
    <w:rsid w:val="00524B28"/>
    <w:rsid w:val="00525EF4"/>
    <w:rsid w:val="005314C9"/>
    <w:rsid w:val="005341B0"/>
    <w:rsid w:val="00541C28"/>
    <w:rsid w:val="005539F1"/>
    <w:rsid w:val="00554B76"/>
    <w:rsid w:val="0055555D"/>
    <w:rsid w:val="00562B24"/>
    <w:rsid w:val="005641D4"/>
    <w:rsid w:val="005743CD"/>
    <w:rsid w:val="0058074B"/>
    <w:rsid w:val="0058167B"/>
    <w:rsid w:val="00585750"/>
    <w:rsid w:val="00585D38"/>
    <w:rsid w:val="005866C8"/>
    <w:rsid w:val="00596EF4"/>
    <w:rsid w:val="005A6F50"/>
    <w:rsid w:val="005B09C2"/>
    <w:rsid w:val="005B7417"/>
    <w:rsid w:val="005C0E85"/>
    <w:rsid w:val="005C1423"/>
    <w:rsid w:val="005C27A7"/>
    <w:rsid w:val="005C30B9"/>
    <w:rsid w:val="005C4B98"/>
    <w:rsid w:val="005C56A1"/>
    <w:rsid w:val="005D602D"/>
    <w:rsid w:val="005E75BB"/>
    <w:rsid w:val="005E7AC9"/>
    <w:rsid w:val="005F0B32"/>
    <w:rsid w:val="005F3496"/>
    <w:rsid w:val="005F3B9C"/>
    <w:rsid w:val="005F72DF"/>
    <w:rsid w:val="005F7F6C"/>
    <w:rsid w:val="006001D9"/>
    <w:rsid w:val="00601538"/>
    <w:rsid w:val="006128C7"/>
    <w:rsid w:val="00612EF9"/>
    <w:rsid w:val="0062060F"/>
    <w:rsid w:val="00620D94"/>
    <w:rsid w:val="00624F29"/>
    <w:rsid w:val="00625FF1"/>
    <w:rsid w:val="00627328"/>
    <w:rsid w:val="00632F5B"/>
    <w:rsid w:val="00633F31"/>
    <w:rsid w:val="006404D3"/>
    <w:rsid w:val="00646095"/>
    <w:rsid w:val="00651C7D"/>
    <w:rsid w:val="00651CDA"/>
    <w:rsid w:val="00655B8B"/>
    <w:rsid w:val="00660CAD"/>
    <w:rsid w:val="00672977"/>
    <w:rsid w:val="00673BD5"/>
    <w:rsid w:val="00677BD6"/>
    <w:rsid w:val="00685E5F"/>
    <w:rsid w:val="0069092F"/>
    <w:rsid w:val="00691F17"/>
    <w:rsid w:val="00696524"/>
    <w:rsid w:val="006A4D53"/>
    <w:rsid w:val="006A602A"/>
    <w:rsid w:val="006A6A0B"/>
    <w:rsid w:val="006A7B48"/>
    <w:rsid w:val="006B609A"/>
    <w:rsid w:val="006C15F0"/>
    <w:rsid w:val="006C444C"/>
    <w:rsid w:val="006D1394"/>
    <w:rsid w:val="006D3481"/>
    <w:rsid w:val="006D61F8"/>
    <w:rsid w:val="006E2B4C"/>
    <w:rsid w:val="006E2D51"/>
    <w:rsid w:val="006E3CF0"/>
    <w:rsid w:val="006E5BC9"/>
    <w:rsid w:val="006F0B69"/>
    <w:rsid w:val="006F1BE6"/>
    <w:rsid w:val="006F303C"/>
    <w:rsid w:val="006F3AEA"/>
    <w:rsid w:val="006F3DBB"/>
    <w:rsid w:val="00711DCA"/>
    <w:rsid w:val="00713181"/>
    <w:rsid w:val="00713E6B"/>
    <w:rsid w:val="00714572"/>
    <w:rsid w:val="00717856"/>
    <w:rsid w:val="00725C2A"/>
    <w:rsid w:val="007265AA"/>
    <w:rsid w:val="007361D0"/>
    <w:rsid w:val="00741976"/>
    <w:rsid w:val="00750447"/>
    <w:rsid w:val="007540A7"/>
    <w:rsid w:val="007579B8"/>
    <w:rsid w:val="00757FDF"/>
    <w:rsid w:val="00762913"/>
    <w:rsid w:val="00772F89"/>
    <w:rsid w:val="007770D3"/>
    <w:rsid w:val="00780CD3"/>
    <w:rsid w:val="00784E61"/>
    <w:rsid w:val="007867B8"/>
    <w:rsid w:val="00797761"/>
    <w:rsid w:val="007A3776"/>
    <w:rsid w:val="007A3A09"/>
    <w:rsid w:val="007B0119"/>
    <w:rsid w:val="007B3D26"/>
    <w:rsid w:val="007B46A5"/>
    <w:rsid w:val="007C29F6"/>
    <w:rsid w:val="007C6172"/>
    <w:rsid w:val="007D7215"/>
    <w:rsid w:val="007E030E"/>
    <w:rsid w:val="007E06D0"/>
    <w:rsid w:val="007E6D85"/>
    <w:rsid w:val="007E79A9"/>
    <w:rsid w:val="007F0528"/>
    <w:rsid w:val="007F2B3A"/>
    <w:rsid w:val="007F549E"/>
    <w:rsid w:val="00801D53"/>
    <w:rsid w:val="00803A3D"/>
    <w:rsid w:val="00804A50"/>
    <w:rsid w:val="008203FA"/>
    <w:rsid w:val="008210E4"/>
    <w:rsid w:val="00823D76"/>
    <w:rsid w:val="00824F19"/>
    <w:rsid w:val="00826B70"/>
    <w:rsid w:val="00826E48"/>
    <w:rsid w:val="00835440"/>
    <w:rsid w:val="008407C9"/>
    <w:rsid w:val="00841946"/>
    <w:rsid w:val="0085340E"/>
    <w:rsid w:val="00856757"/>
    <w:rsid w:val="00860440"/>
    <w:rsid w:val="00864888"/>
    <w:rsid w:val="00870733"/>
    <w:rsid w:val="00871394"/>
    <w:rsid w:val="00871BEE"/>
    <w:rsid w:val="00873514"/>
    <w:rsid w:val="0087464D"/>
    <w:rsid w:val="00875D67"/>
    <w:rsid w:val="00881ECE"/>
    <w:rsid w:val="00882033"/>
    <w:rsid w:val="008A197C"/>
    <w:rsid w:val="008A2745"/>
    <w:rsid w:val="008A4815"/>
    <w:rsid w:val="008B379E"/>
    <w:rsid w:val="008B3E0A"/>
    <w:rsid w:val="008C0E1F"/>
    <w:rsid w:val="008C2C5B"/>
    <w:rsid w:val="008D0A19"/>
    <w:rsid w:val="008D0B07"/>
    <w:rsid w:val="008D5E6B"/>
    <w:rsid w:val="008D7AA2"/>
    <w:rsid w:val="008E064F"/>
    <w:rsid w:val="008E0702"/>
    <w:rsid w:val="008E0FC6"/>
    <w:rsid w:val="008E23BA"/>
    <w:rsid w:val="008E2EF8"/>
    <w:rsid w:val="008F1BD3"/>
    <w:rsid w:val="008F4056"/>
    <w:rsid w:val="008F53C5"/>
    <w:rsid w:val="008F5C85"/>
    <w:rsid w:val="00901BE7"/>
    <w:rsid w:val="00901D92"/>
    <w:rsid w:val="00903E12"/>
    <w:rsid w:val="00907884"/>
    <w:rsid w:val="00907D2B"/>
    <w:rsid w:val="00915E40"/>
    <w:rsid w:val="0091643D"/>
    <w:rsid w:val="0091699C"/>
    <w:rsid w:val="00920496"/>
    <w:rsid w:val="009231EB"/>
    <w:rsid w:val="0092693F"/>
    <w:rsid w:val="00926AB9"/>
    <w:rsid w:val="009317CB"/>
    <w:rsid w:val="00937428"/>
    <w:rsid w:val="00944C54"/>
    <w:rsid w:val="00946511"/>
    <w:rsid w:val="00951458"/>
    <w:rsid w:val="00955D68"/>
    <w:rsid w:val="009573C4"/>
    <w:rsid w:val="00961E7E"/>
    <w:rsid w:val="00962089"/>
    <w:rsid w:val="0096374E"/>
    <w:rsid w:val="0096549A"/>
    <w:rsid w:val="00965CF5"/>
    <w:rsid w:val="009737D0"/>
    <w:rsid w:val="009918CE"/>
    <w:rsid w:val="009B13BE"/>
    <w:rsid w:val="009B1B62"/>
    <w:rsid w:val="009B5EF8"/>
    <w:rsid w:val="009B6206"/>
    <w:rsid w:val="009C0E1B"/>
    <w:rsid w:val="009C441D"/>
    <w:rsid w:val="009C68B9"/>
    <w:rsid w:val="009D49DC"/>
    <w:rsid w:val="009E08E4"/>
    <w:rsid w:val="009E2594"/>
    <w:rsid w:val="009E5B2C"/>
    <w:rsid w:val="00A003A5"/>
    <w:rsid w:val="00A20A45"/>
    <w:rsid w:val="00A275C8"/>
    <w:rsid w:val="00A355B7"/>
    <w:rsid w:val="00A430E4"/>
    <w:rsid w:val="00A448D0"/>
    <w:rsid w:val="00A457D2"/>
    <w:rsid w:val="00A60EB5"/>
    <w:rsid w:val="00A6235C"/>
    <w:rsid w:val="00A6644B"/>
    <w:rsid w:val="00A66D7C"/>
    <w:rsid w:val="00A743F3"/>
    <w:rsid w:val="00A746F6"/>
    <w:rsid w:val="00A76DCF"/>
    <w:rsid w:val="00A80847"/>
    <w:rsid w:val="00A84EE5"/>
    <w:rsid w:val="00A96741"/>
    <w:rsid w:val="00AA135A"/>
    <w:rsid w:val="00AB0F8B"/>
    <w:rsid w:val="00AB326E"/>
    <w:rsid w:val="00AB522B"/>
    <w:rsid w:val="00AC367B"/>
    <w:rsid w:val="00AC601D"/>
    <w:rsid w:val="00AD1873"/>
    <w:rsid w:val="00AD513A"/>
    <w:rsid w:val="00AE1C34"/>
    <w:rsid w:val="00AE780E"/>
    <w:rsid w:val="00AF2227"/>
    <w:rsid w:val="00B00873"/>
    <w:rsid w:val="00B04EC3"/>
    <w:rsid w:val="00B0503E"/>
    <w:rsid w:val="00B05C76"/>
    <w:rsid w:val="00B112CF"/>
    <w:rsid w:val="00B228C7"/>
    <w:rsid w:val="00B23CE8"/>
    <w:rsid w:val="00B30D59"/>
    <w:rsid w:val="00B31184"/>
    <w:rsid w:val="00B3153D"/>
    <w:rsid w:val="00B3171F"/>
    <w:rsid w:val="00B33247"/>
    <w:rsid w:val="00B35833"/>
    <w:rsid w:val="00B43887"/>
    <w:rsid w:val="00B46377"/>
    <w:rsid w:val="00B46579"/>
    <w:rsid w:val="00B567D8"/>
    <w:rsid w:val="00B60C7D"/>
    <w:rsid w:val="00B6110F"/>
    <w:rsid w:val="00B64478"/>
    <w:rsid w:val="00B65E60"/>
    <w:rsid w:val="00B66B7A"/>
    <w:rsid w:val="00B66C07"/>
    <w:rsid w:val="00B66CEC"/>
    <w:rsid w:val="00B71416"/>
    <w:rsid w:val="00B73DA2"/>
    <w:rsid w:val="00B75083"/>
    <w:rsid w:val="00B80FDD"/>
    <w:rsid w:val="00B83A07"/>
    <w:rsid w:val="00B938F0"/>
    <w:rsid w:val="00BB2558"/>
    <w:rsid w:val="00BB7484"/>
    <w:rsid w:val="00BC1028"/>
    <w:rsid w:val="00BC1A23"/>
    <w:rsid w:val="00BC46B7"/>
    <w:rsid w:val="00BD5500"/>
    <w:rsid w:val="00BF25E7"/>
    <w:rsid w:val="00BF4024"/>
    <w:rsid w:val="00C01D07"/>
    <w:rsid w:val="00C12C1E"/>
    <w:rsid w:val="00C21E79"/>
    <w:rsid w:val="00C45A67"/>
    <w:rsid w:val="00C56F4E"/>
    <w:rsid w:val="00C575F5"/>
    <w:rsid w:val="00C62EAD"/>
    <w:rsid w:val="00C6366A"/>
    <w:rsid w:val="00C65DDF"/>
    <w:rsid w:val="00C66D67"/>
    <w:rsid w:val="00C86CE3"/>
    <w:rsid w:val="00C95D4C"/>
    <w:rsid w:val="00C96C63"/>
    <w:rsid w:val="00C97B09"/>
    <w:rsid w:val="00CA2764"/>
    <w:rsid w:val="00CA5521"/>
    <w:rsid w:val="00CA5C94"/>
    <w:rsid w:val="00CB55C0"/>
    <w:rsid w:val="00CB5BEF"/>
    <w:rsid w:val="00CD1236"/>
    <w:rsid w:val="00CD1EEC"/>
    <w:rsid w:val="00CD48EA"/>
    <w:rsid w:val="00CE30AE"/>
    <w:rsid w:val="00CE57AD"/>
    <w:rsid w:val="00CF200C"/>
    <w:rsid w:val="00CF2DCA"/>
    <w:rsid w:val="00D00452"/>
    <w:rsid w:val="00D060CF"/>
    <w:rsid w:val="00D131A7"/>
    <w:rsid w:val="00D16A20"/>
    <w:rsid w:val="00D2056A"/>
    <w:rsid w:val="00D20AD1"/>
    <w:rsid w:val="00D26180"/>
    <w:rsid w:val="00D265B9"/>
    <w:rsid w:val="00D31FBC"/>
    <w:rsid w:val="00D40846"/>
    <w:rsid w:val="00D445C7"/>
    <w:rsid w:val="00D4733C"/>
    <w:rsid w:val="00D53298"/>
    <w:rsid w:val="00D54515"/>
    <w:rsid w:val="00D54C04"/>
    <w:rsid w:val="00D62193"/>
    <w:rsid w:val="00D64818"/>
    <w:rsid w:val="00D67119"/>
    <w:rsid w:val="00D75969"/>
    <w:rsid w:val="00D77478"/>
    <w:rsid w:val="00D86DC6"/>
    <w:rsid w:val="00D8700F"/>
    <w:rsid w:val="00D90935"/>
    <w:rsid w:val="00D90A20"/>
    <w:rsid w:val="00D94A68"/>
    <w:rsid w:val="00DA33BF"/>
    <w:rsid w:val="00DA37C3"/>
    <w:rsid w:val="00DA4902"/>
    <w:rsid w:val="00DB26C5"/>
    <w:rsid w:val="00DC3070"/>
    <w:rsid w:val="00DD3600"/>
    <w:rsid w:val="00DD5286"/>
    <w:rsid w:val="00DD7E67"/>
    <w:rsid w:val="00DE209B"/>
    <w:rsid w:val="00DE6554"/>
    <w:rsid w:val="00DF44E7"/>
    <w:rsid w:val="00DF495C"/>
    <w:rsid w:val="00DF5646"/>
    <w:rsid w:val="00DF57B3"/>
    <w:rsid w:val="00DF6CFF"/>
    <w:rsid w:val="00E04F5D"/>
    <w:rsid w:val="00E24200"/>
    <w:rsid w:val="00E257B6"/>
    <w:rsid w:val="00E30CB5"/>
    <w:rsid w:val="00E40BC6"/>
    <w:rsid w:val="00E43732"/>
    <w:rsid w:val="00E47727"/>
    <w:rsid w:val="00E56E05"/>
    <w:rsid w:val="00E64642"/>
    <w:rsid w:val="00E66203"/>
    <w:rsid w:val="00E820FF"/>
    <w:rsid w:val="00E84342"/>
    <w:rsid w:val="00E863FE"/>
    <w:rsid w:val="00E86BA4"/>
    <w:rsid w:val="00E91085"/>
    <w:rsid w:val="00E91270"/>
    <w:rsid w:val="00E94A6E"/>
    <w:rsid w:val="00E969FC"/>
    <w:rsid w:val="00E9716B"/>
    <w:rsid w:val="00EA3D04"/>
    <w:rsid w:val="00EA76C1"/>
    <w:rsid w:val="00EB0309"/>
    <w:rsid w:val="00EC0A72"/>
    <w:rsid w:val="00EC1113"/>
    <w:rsid w:val="00EC1AA5"/>
    <w:rsid w:val="00EC3F41"/>
    <w:rsid w:val="00EC66D8"/>
    <w:rsid w:val="00EC78A5"/>
    <w:rsid w:val="00ED06AC"/>
    <w:rsid w:val="00ED2CC5"/>
    <w:rsid w:val="00EE1A10"/>
    <w:rsid w:val="00EE26CD"/>
    <w:rsid w:val="00EE615D"/>
    <w:rsid w:val="00EF4550"/>
    <w:rsid w:val="00EF73FE"/>
    <w:rsid w:val="00F021C2"/>
    <w:rsid w:val="00F05056"/>
    <w:rsid w:val="00F074AF"/>
    <w:rsid w:val="00F15049"/>
    <w:rsid w:val="00F24D6D"/>
    <w:rsid w:val="00F316E6"/>
    <w:rsid w:val="00F349F3"/>
    <w:rsid w:val="00F4172D"/>
    <w:rsid w:val="00F45C48"/>
    <w:rsid w:val="00F47985"/>
    <w:rsid w:val="00F50E32"/>
    <w:rsid w:val="00F63405"/>
    <w:rsid w:val="00F658B4"/>
    <w:rsid w:val="00F73170"/>
    <w:rsid w:val="00F73D94"/>
    <w:rsid w:val="00F73FC0"/>
    <w:rsid w:val="00F80C53"/>
    <w:rsid w:val="00F85DE9"/>
    <w:rsid w:val="00F90CEC"/>
    <w:rsid w:val="00F9136E"/>
    <w:rsid w:val="00F916EE"/>
    <w:rsid w:val="00F9669D"/>
    <w:rsid w:val="00FA0363"/>
    <w:rsid w:val="00FA59F0"/>
    <w:rsid w:val="00FA7E4E"/>
    <w:rsid w:val="00FB2840"/>
    <w:rsid w:val="00FB3BC8"/>
    <w:rsid w:val="00FB444C"/>
    <w:rsid w:val="00FC03E8"/>
    <w:rsid w:val="00FC7481"/>
    <w:rsid w:val="00FC7C65"/>
    <w:rsid w:val="00FD3CD7"/>
    <w:rsid w:val="00FD44E0"/>
    <w:rsid w:val="00FE0AE8"/>
    <w:rsid w:val="00FE22A1"/>
    <w:rsid w:val="00FE3F03"/>
    <w:rsid w:val="00FE45F3"/>
    <w:rsid w:val="00FE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2"/>
    <o:shapelayout v:ext="edit">
      <o:idmap v:ext="edit" data="1"/>
    </o:shapelayout>
  </w:shapeDefaults>
  <w:decimalSymbol w:val=","/>
  <w:listSeparator w:val=";"/>
  <w14:docId w14:val="5F9BB13E"/>
  <w15:chartTrackingRefBased/>
  <w15:docId w15:val="{C4E874C6-1BD4-454A-A743-7907B4F00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link w:val="NagwekZnak"/>
    <w:uiPriority w:val="99"/>
    <w:rsid w:val="00467F93"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link w:val="StopkaZnak"/>
    <w:uiPriority w:val="99"/>
    <w:rsid w:val="00467F93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4800EC"/>
    <w:rPr>
      <w:sz w:val="24"/>
      <w:szCs w:val="24"/>
      <w:lang w:val="pl-PL" w:eastAsia="pl-PL" w:bidi="ar-SA"/>
    </w:rPr>
  </w:style>
  <w:style w:type="character" w:customStyle="1" w:styleId="NagwekZnak">
    <w:name w:val="Nagłówek Znak"/>
    <w:link w:val="Nagwek"/>
    <w:uiPriority w:val="99"/>
    <w:rsid w:val="00040ECD"/>
    <w:rPr>
      <w:sz w:val="24"/>
      <w:szCs w:val="24"/>
    </w:rPr>
  </w:style>
  <w:style w:type="paragraph" w:styleId="Tekstdymka">
    <w:name w:val="Balloon Text"/>
    <w:basedOn w:val="Normalny"/>
    <w:link w:val="TekstdymkaZnak"/>
    <w:rsid w:val="005D602D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5D602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86DC6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customStyle="1" w:styleId="small">
    <w:name w:val="small"/>
    <w:rsid w:val="00B65E60"/>
  </w:style>
  <w:style w:type="paragraph" w:styleId="NormalnyWeb">
    <w:name w:val="Normal (Web)"/>
    <w:basedOn w:val="Normalny"/>
    <w:uiPriority w:val="99"/>
    <w:unhideWhenUsed/>
    <w:rsid w:val="00B65E60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B65E60"/>
    <w:rPr>
      <w:b/>
      <w:bCs/>
    </w:rPr>
  </w:style>
  <w:style w:type="character" w:styleId="Hipercze">
    <w:name w:val="Hyperlink"/>
    <w:unhideWhenUsed/>
    <w:rsid w:val="00B65E60"/>
    <w:rPr>
      <w:color w:val="0000FF"/>
      <w:u w:val="single"/>
    </w:rPr>
  </w:style>
  <w:style w:type="character" w:customStyle="1" w:styleId="articleseperator">
    <w:name w:val="article_seperator"/>
    <w:rsid w:val="00B65E60"/>
  </w:style>
  <w:style w:type="character" w:customStyle="1" w:styleId="pagenav">
    <w:name w:val="pagenav"/>
    <w:rsid w:val="00B65E60"/>
  </w:style>
  <w:style w:type="paragraph" w:styleId="Akapitzlist">
    <w:name w:val="List Paragraph"/>
    <w:basedOn w:val="Normalny"/>
    <w:qFormat/>
    <w:rsid w:val="00B7508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numbering" w:customStyle="1" w:styleId="Zaimportowanystyl6">
    <w:name w:val="Zaimportowany styl 6"/>
    <w:rsid w:val="002F45C1"/>
    <w:pPr>
      <w:numPr>
        <w:numId w:val="29"/>
      </w:numPr>
    </w:pPr>
  </w:style>
  <w:style w:type="paragraph" w:styleId="Tekstprzypisudolnego">
    <w:name w:val="footnote text"/>
    <w:link w:val="TekstprzypisudolnegoZnak"/>
    <w:uiPriority w:val="99"/>
    <w:rsid w:val="002F45C1"/>
    <w:pPr>
      <w:pBdr>
        <w:top w:val="nil"/>
        <w:left w:val="nil"/>
        <w:bottom w:val="nil"/>
        <w:right w:val="nil"/>
        <w:between w:val="nil"/>
        <w:bar w:val="nil"/>
      </w:pBdr>
      <w:ind w:left="406" w:right="2" w:hanging="406"/>
      <w:jc w:val="both"/>
    </w:pPr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customStyle="1" w:styleId="TekstprzypisudolnegoZnak">
    <w:name w:val="Tekst przypisu dolnego Znak"/>
    <w:link w:val="Tekstprzypisudolnego"/>
    <w:uiPriority w:val="99"/>
    <w:rsid w:val="002F45C1"/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styleId="Odwoaniedokomentarza">
    <w:name w:val="annotation reference"/>
    <w:rsid w:val="00022C27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22C2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022C27"/>
  </w:style>
  <w:style w:type="paragraph" w:styleId="Tematkomentarza">
    <w:name w:val="annotation subject"/>
    <w:basedOn w:val="Tekstkomentarza"/>
    <w:next w:val="Tekstkomentarza"/>
    <w:link w:val="TematkomentarzaZnak"/>
    <w:rsid w:val="00022C27"/>
    <w:rPr>
      <w:b/>
      <w:bCs/>
    </w:rPr>
  </w:style>
  <w:style w:type="character" w:customStyle="1" w:styleId="TematkomentarzaZnak">
    <w:name w:val="Temat komentarza Znak"/>
    <w:link w:val="Tematkomentarza"/>
    <w:rsid w:val="00022C27"/>
    <w:rPr>
      <w:b/>
      <w:bCs/>
    </w:rPr>
  </w:style>
  <w:style w:type="character" w:styleId="Odwoanieprzypisudolnego">
    <w:name w:val="footnote reference"/>
    <w:unhideWhenUsed/>
    <w:rsid w:val="00E30CB5"/>
    <w:rPr>
      <w:vertAlign w:val="superscript"/>
    </w:rPr>
  </w:style>
  <w:style w:type="table" w:styleId="Tabela-Siatka">
    <w:name w:val="Table Grid"/>
    <w:basedOn w:val="Standardowy"/>
    <w:rsid w:val="007D7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iatkatabelijasna">
    <w:name w:val="Grid Table Light"/>
    <w:basedOn w:val="Standardowy"/>
    <w:uiPriority w:val="40"/>
    <w:rsid w:val="007D7215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Poprawka">
    <w:name w:val="Revision"/>
    <w:hidden/>
    <w:uiPriority w:val="99"/>
    <w:semiHidden/>
    <w:rsid w:val="000E050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1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5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733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7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6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C1338-EBAF-4418-BB36-975FCC149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kppt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Paprocka</dc:creator>
  <cp:keywords/>
  <cp:lastModifiedBy>Aleksandra Kowalska ISD PŁ</cp:lastModifiedBy>
  <cp:revision>2</cp:revision>
  <cp:lastPrinted>2020-12-17T07:53:00Z</cp:lastPrinted>
  <dcterms:created xsi:type="dcterms:W3CDTF">2020-12-18T11:44:00Z</dcterms:created>
  <dcterms:modified xsi:type="dcterms:W3CDTF">2020-12-18T11:44:00Z</dcterms:modified>
</cp:coreProperties>
</file>